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8790F3" w14:textId="33C38090" w:rsidR="004B6419" w:rsidRDefault="00BB7B44" w:rsidP="004B6419">
      <w:pPr>
        <w:pStyle w:val="NoSpacing"/>
        <w:spacing w:line="360" w:lineRule="auto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YOUR COMPANY</w:t>
      </w:r>
      <w:r w:rsidR="004B6419" w:rsidRPr="004B6419">
        <w:rPr>
          <w:rFonts w:ascii="Arial" w:hAnsi="Arial" w:cs="Arial"/>
          <w:b/>
          <w:sz w:val="32"/>
          <w:szCs w:val="32"/>
        </w:rPr>
        <w:t xml:space="preserve"> PTE</w:t>
      </w:r>
      <w:r w:rsidR="004B6419">
        <w:rPr>
          <w:rFonts w:ascii="Arial" w:hAnsi="Arial" w:cs="Arial"/>
          <w:b/>
          <w:sz w:val="32"/>
          <w:szCs w:val="32"/>
        </w:rPr>
        <w:t>.</w:t>
      </w:r>
      <w:r w:rsidR="004B6419" w:rsidRPr="004B6419">
        <w:rPr>
          <w:rFonts w:ascii="Arial" w:hAnsi="Arial" w:cs="Arial"/>
          <w:b/>
          <w:sz w:val="32"/>
          <w:szCs w:val="32"/>
        </w:rPr>
        <w:t xml:space="preserve"> LTD</w:t>
      </w:r>
      <w:r w:rsidR="004B6419">
        <w:rPr>
          <w:rFonts w:ascii="Arial" w:hAnsi="Arial" w:cs="Arial"/>
          <w:b/>
          <w:sz w:val="32"/>
          <w:szCs w:val="32"/>
        </w:rPr>
        <w:t>.</w:t>
      </w:r>
    </w:p>
    <w:p w14:paraId="333D6B39" w14:textId="3B0FCD9A" w:rsidR="004B6419" w:rsidRDefault="004B6419" w:rsidP="004B6419">
      <w:pPr>
        <w:pStyle w:val="NoSpacing"/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corporated in the Republic of Singapore</w:t>
      </w:r>
    </w:p>
    <w:p w14:paraId="25BE202D" w14:textId="3F94B464" w:rsidR="004B6419" w:rsidRDefault="004B6419" w:rsidP="004B6419">
      <w:pPr>
        <w:pStyle w:val="NoSpacing"/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pany No. </w:t>
      </w:r>
      <w:r w:rsidR="00BB7B44">
        <w:rPr>
          <w:rFonts w:ascii="Arial" w:hAnsi="Arial" w:cs="Arial"/>
          <w:sz w:val="24"/>
          <w:szCs w:val="24"/>
        </w:rPr>
        <w:t>#########X</w:t>
      </w:r>
    </w:p>
    <w:p w14:paraId="63E4C06D" w14:textId="67A6D82C" w:rsidR="004B6419" w:rsidRDefault="004B6419" w:rsidP="004B6419">
      <w:pPr>
        <w:pStyle w:val="NoSpacing"/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the “Company”)</w:t>
      </w:r>
    </w:p>
    <w:p w14:paraId="06BFF90A" w14:textId="0DC19B13" w:rsidR="004B6419" w:rsidRDefault="004B6419" w:rsidP="004B6419">
      <w:pPr>
        <w:pStyle w:val="NoSpacing"/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5766E258" w14:textId="15DA8A17" w:rsidR="004B6419" w:rsidRPr="004B6419" w:rsidRDefault="004B6419" w:rsidP="004B6419">
      <w:pPr>
        <w:pStyle w:val="NoSpacing"/>
        <w:spacing w:line="360" w:lineRule="auto"/>
        <w:jc w:val="center"/>
        <w:rPr>
          <w:rFonts w:ascii="Arial" w:hAnsi="Arial" w:cs="Arial"/>
          <w:szCs w:val="24"/>
        </w:rPr>
      </w:pPr>
      <w:r w:rsidRPr="004B6419">
        <w:rPr>
          <w:rFonts w:ascii="Arial" w:hAnsi="Arial" w:cs="Arial"/>
          <w:szCs w:val="24"/>
        </w:rPr>
        <w:t>REGISTERED OFFICE</w:t>
      </w:r>
    </w:p>
    <w:p w14:paraId="36F23E7F" w14:textId="2820A0B0" w:rsidR="004B6419" w:rsidRPr="00BB7B44" w:rsidRDefault="00BB7B44" w:rsidP="004B6419">
      <w:pPr>
        <w:pStyle w:val="NoSpacing"/>
        <w:spacing w:line="360" w:lineRule="auto"/>
        <w:jc w:val="center"/>
        <w:rPr>
          <w:rFonts w:ascii="Arial" w:hAnsi="Arial" w:cs="Arial"/>
          <w:szCs w:val="24"/>
          <w:highlight w:val="yellow"/>
        </w:rPr>
      </w:pPr>
      <w:r w:rsidRPr="00BB7B44">
        <w:rPr>
          <w:rFonts w:ascii="Arial" w:hAnsi="Arial" w:cs="Arial"/>
          <w:szCs w:val="24"/>
          <w:highlight w:val="yellow"/>
        </w:rPr>
        <w:t>Address line 1</w:t>
      </w:r>
    </w:p>
    <w:p w14:paraId="394A0EEC" w14:textId="4227BBC6" w:rsidR="004B6419" w:rsidRPr="00BB7B44" w:rsidRDefault="00BB7B44" w:rsidP="004B6419">
      <w:pPr>
        <w:pStyle w:val="NoSpacing"/>
        <w:spacing w:line="360" w:lineRule="auto"/>
        <w:jc w:val="center"/>
        <w:rPr>
          <w:rFonts w:ascii="Arial" w:hAnsi="Arial" w:cs="Arial"/>
          <w:szCs w:val="24"/>
          <w:highlight w:val="yellow"/>
        </w:rPr>
      </w:pPr>
      <w:r w:rsidRPr="00BB7B44">
        <w:rPr>
          <w:rFonts w:ascii="Arial" w:hAnsi="Arial" w:cs="Arial"/>
          <w:szCs w:val="24"/>
          <w:highlight w:val="yellow"/>
        </w:rPr>
        <w:t>Address line 2</w:t>
      </w:r>
    </w:p>
    <w:p w14:paraId="41F503B1" w14:textId="78DCBB1D" w:rsidR="004B6419" w:rsidRPr="004B6419" w:rsidRDefault="004B6419" w:rsidP="004B6419">
      <w:pPr>
        <w:pStyle w:val="NoSpacing"/>
        <w:spacing w:line="360" w:lineRule="auto"/>
        <w:jc w:val="center"/>
        <w:rPr>
          <w:rFonts w:ascii="Arial" w:hAnsi="Arial" w:cs="Arial"/>
          <w:szCs w:val="24"/>
        </w:rPr>
      </w:pPr>
      <w:r w:rsidRPr="00BB7B44">
        <w:rPr>
          <w:rFonts w:ascii="Arial" w:hAnsi="Arial" w:cs="Arial"/>
          <w:szCs w:val="24"/>
          <w:highlight w:val="yellow"/>
        </w:rPr>
        <w:t xml:space="preserve">Singapore </w:t>
      </w:r>
      <w:r w:rsidR="00BB7B44" w:rsidRPr="00BB7B44">
        <w:rPr>
          <w:rFonts w:ascii="Arial" w:hAnsi="Arial" w:cs="Arial"/>
          <w:szCs w:val="24"/>
          <w:highlight w:val="yellow"/>
        </w:rPr>
        <w:t>XXXXXX</w:t>
      </w:r>
    </w:p>
    <w:p w14:paraId="53133C92" w14:textId="0ABA2A57" w:rsidR="004B6419" w:rsidRPr="004B6419" w:rsidRDefault="004B6419" w:rsidP="004B6419">
      <w:pPr>
        <w:pStyle w:val="NoSpacing"/>
        <w:spacing w:line="360" w:lineRule="auto"/>
        <w:rPr>
          <w:rFonts w:ascii="Arial" w:hAnsi="Arial" w:cs="Arial"/>
          <w:b/>
          <w:sz w:val="24"/>
          <w:szCs w:val="24"/>
        </w:rPr>
      </w:pPr>
    </w:p>
    <w:p w14:paraId="1A2E81CA" w14:textId="7B214617" w:rsidR="004B6419" w:rsidRDefault="004B6419" w:rsidP="004B6419">
      <w:pPr>
        <w:pStyle w:val="NoSpacing"/>
        <w:pBdr>
          <w:bottom w:val="single" w:sz="6" w:space="1" w:color="auto"/>
        </w:pBd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Notice of Annual General Meeting</w:t>
      </w:r>
    </w:p>
    <w:p w14:paraId="468AE341" w14:textId="77777777" w:rsidR="00C51CB1" w:rsidRDefault="00C51CB1" w:rsidP="004B6419">
      <w:pPr>
        <w:pStyle w:val="NoSpacing"/>
        <w:pBdr>
          <w:bottom w:val="single" w:sz="6" w:space="1" w:color="auto"/>
        </w:pBd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5B116345" w14:textId="77777777" w:rsidR="004B6419" w:rsidRDefault="004B6419" w:rsidP="004B6419">
      <w:pPr>
        <w:pStyle w:val="NoSpacing"/>
        <w:spacing w:line="360" w:lineRule="auto"/>
        <w:rPr>
          <w:rFonts w:ascii="Arial" w:hAnsi="Arial" w:cs="Arial"/>
          <w:b/>
          <w:sz w:val="24"/>
          <w:szCs w:val="24"/>
        </w:rPr>
      </w:pPr>
    </w:p>
    <w:p w14:paraId="752BD33E" w14:textId="45F2D212" w:rsidR="004B6419" w:rsidRDefault="004B6419" w:rsidP="004B6419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TICE IS HEREBY GIVEN that an Annual General Meeting of the Company will be held at </w:t>
      </w:r>
      <w:r w:rsidR="00BB7B44" w:rsidRPr="00BB7B44">
        <w:rPr>
          <w:rFonts w:ascii="Arial" w:hAnsi="Arial" w:cs="Arial"/>
          <w:sz w:val="24"/>
          <w:szCs w:val="24"/>
          <w:highlight w:val="yellow"/>
        </w:rPr>
        <w:t>Address line 1, Address line 2</w:t>
      </w:r>
      <w:r w:rsidRPr="00BB7B44">
        <w:rPr>
          <w:rFonts w:ascii="Arial" w:hAnsi="Arial" w:cs="Arial"/>
          <w:sz w:val="24"/>
          <w:szCs w:val="24"/>
          <w:highlight w:val="yellow"/>
        </w:rPr>
        <w:t xml:space="preserve">, Singapore </w:t>
      </w:r>
      <w:r w:rsidR="00BB7B44" w:rsidRPr="00BB7B44">
        <w:rPr>
          <w:rFonts w:ascii="Arial" w:hAnsi="Arial" w:cs="Arial"/>
          <w:sz w:val="24"/>
          <w:szCs w:val="24"/>
          <w:highlight w:val="yellow"/>
        </w:rPr>
        <w:t xml:space="preserve">XXXXXX </w:t>
      </w:r>
      <w:r w:rsidRPr="00BB7B44">
        <w:rPr>
          <w:rFonts w:ascii="Arial" w:hAnsi="Arial" w:cs="Arial"/>
          <w:sz w:val="24"/>
          <w:szCs w:val="24"/>
          <w:highlight w:val="yellow"/>
        </w:rPr>
        <w:t>on 8 April 20</w:t>
      </w:r>
      <w:r w:rsidR="00BB7B44" w:rsidRPr="00BB7B44">
        <w:rPr>
          <w:rFonts w:ascii="Arial" w:hAnsi="Arial" w:cs="Arial"/>
          <w:sz w:val="24"/>
          <w:szCs w:val="24"/>
          <w:highlight w:val="yellow"/>
        </w:rPr>
        <w:t>20</w:t>
      </w:r>
      <w:r w:rsidRPr="00BB7B44">
        <w:rPr>
          <w:rFonts w:ascii="Arial" w:hAnsi="Arial" w:cs="Arial"/>
          <w:sz w:val="24"/>
          <w:szCs w:val="24"/>
          <w:highlight w:val="yellow"/>
        </w:rPr>
        <w:t xml:space="preserve"> at 10.00 am</w:t>
      </w:r>
      <w:r>
        <w:rPr>
          <w:rFonts w:ascii="Arial" w:hAnsi="Arial" w:cs="Arial"/>
          <w:sz w:val="24"/>
          <w:szCs w:val="24"/>
        </w:rPr>
        <w:t xml:space="preserve"> for the following purposes: -</w:t>
      </w:r>
    </w:p>
    <w:p w14:paraId="5FD79F61" w14:textId="77777777" w:rsidR="002946B7" w:rsidRDefault="002946B7" w:rsidP="004B6419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175DB3B0" w14:textId="00C33325" w:rsidR="002946B7" w:rsidRPr="00315660" w:rsidRDefault="004B6419" w:rsidP="002946B7">
      <w:pPr>
        <w:pStyle w:val="NoSpacing"/>
        <w:spacing w:line="360" w:lineRule="auto"/>
        <w:jc w:val="center"/>
        <w:rPr>
          <w:rFonts w:ascii="Arial" w:hAnsi="Arial" w:cs="Arial"/>
          <w:b/>
          <w:i/>
          <w:sz w:val="24"/>
        </w:rPr>
      </w:pPr>
      <w:r w:rsidRPr="00315660">
        <w:rPr>
          <w:rFonts w:ascii="Arial" w:hAnsi="Arial" w:cs="Arial"/>
          <w:b/>
          <w:i/>
          <w:sz w:val="24"/>
        </w:rPr>
        <w:t>As Ordinary Business</w:t>
      </w:r>
    </w:p>
    <w:p w14:paraId="3FEF7DFB" w14:textId="7D693581" w:rsidR="004B6419" w:rsidRPr="002946B7" w:rsidRDefault="004B6419" w:rsidP="004B6419">
      <w:pPr>
        <w:pStyle w:val="NoSpacing"/>
        <w:numPr>
          <w:ilvl w:val="0"/>
          <w:numId w:val="2"/>
        </w:numPr>
        <w:spacing w:line="360" w:lineRule="auto"/>
        <w:rPr>
          <w:rFonts w:ascii="Arial" w:hAnsi="Arial" w:cs="Arial"/>
        </w:rPr>
      </w:pPr>
      <w:r w:rsidRPr="002946B7">
        <w:rPr>
          <w:rFonts w:ascii="Arial" w:hAnsi="Arial" w:cs="Arial"/>
        </w:rPr>
        <w:t xml:space="preserve">To receive and adopt the Directors’ Statements and </w:t>
      </w:r>
      <w:r w:rsidR="004B442B">
        <w:rPr>
          <w:rFonts w:ascii="Arial" w:hAnsi="Arial" w:cs="Arial"/>
        </w:rPr>
        <w:t>Annual</w:t>
      </w:r>
      <w:r w:rsidRPr="002946B7">
        <w:rPr>
          <w:rFonts w:ascii="Arial" w:hAnsi="Arial" w:cs="Arial"/>
        </w:rPr>
        <w:t xml:space="preserve"> Financial Statements for the financial year ended </w:t>
      </w:r>
      <w:r w:rsidRPr="00BB7B44">
        <w:rPr>
          <w:rFonts w:ascii="Arial" w:hAnsi="Arial" w:cs="Arial"/>
          <w:highlight w:val="yellow"/>
        </w:rPr>
        <w:t>31 December 201</w:t>
      </w:r>
      <w:r w:rsidR="00BB7B44" w:rsidRPr="00BB7B44">
        <w:rPr>
          <w:rFonts w:ascii="Arial" w:hAnsi="Arial" w:cs="Arial"/>
          <w:highlight w:val="yellow"/>
        </w:rPr>
        <w:t>9</w:t>
      </w:r>
      <w:r w:rsidRPr="002946B7">
        <w:rPr>
          <w:rFonts w:ascii="Arial" w:hAnsi="Arial" w:cs="Arial"/>
        </w:rPr>
        <w:t xml:space="preserve"> thereon.</w:t>
      </w:r>
    </w:p>
    <w:p w14:paraId="22843ACF" w14:textId="6DBE033C" w:rsidR="00315660" w:rsidRPr="00C51CB1" w:rsidRDefault="004B6419" w:rsidP="00C51CB1">
      <w:pPr>
        <w:pStyle w:val="NoSpacing"/>
        <w:numPr>
          <w:ilvl w:val="0"/>
          <w:numId w:val="2"/>
        </w:numPr>
        <w:spacing w:line="360" w:lineRule="auto"/>
        <w:rPr>
          <w:rFonts w:ascii="Arial" w:hAnsi="Arial" w:cs="Arial"/>
        </w:rPr>
      </w:pPr>
      <w:r w:rsidRPr="002946B7">
        <w:rPr>
          <w:rFonts w:ascii="Arial" w:hAnsi="Arial" w:cs="Arial"/>
        </w:rPr>
        <w:t xml:space="preserve">To approve the Directors’ fee and other remuneration (if any) as shown in the </w:t>
      </w:r>
      <w:r w:rsidR="004B442B">
        <w:rPr>
          <w:rFonts w:ascii="Arial" w:hAnsi="Arial" w:cs="Arial"/>
        </w:rPr>
        <w:t>Annual</w:t>
      </w:r>
      <w:r w:rsidRPr="002946B7">
        <w:rPr>
          <w:rFonts w:ascii="Arial" w:hAnsi="Arial" w:cs="Arial"/>
        </w:rPr>
        <w:t xml:space="preserve"> Financial Statements for the financial year ended </w:t>
      </w:r>
      <w:bookmarkStart w:id="0" w:name="_GoBack"/>
      <w:bookmarkEnd w:id="0"/>
      <w:r w:rsidRPr="00BB7B44">
        <w:rPr>
          <w:rFonts w:ascii="Arial" w:hAnsi="Arial" w:cs="Arial"/>
          <w:highlight w:val="yellow"/>
        </w:rPr>
        <w:t>31 December 201</w:t>
      </w:r>
      <w:r w:rsidR="00BB7B44" w:rsidRPr="00BB7B44">
        <w:rPr>
          <w:rFonts w:ascii="Arial" w:hAnsi="Arial" w:cs="Arial"/>
          <w:highlight w:val="yellow"/>
        </w:rPr>
        <w:t>9</w:t>
      </w:r>
      <w:r w:rsidRPr="002946B7">
        <w:rPr>
          <w:rFonts w:ascii="Arial" w:hAnsi="Arial" w:cs="Arial"/>
        </w:rPr>
        <w:t>.</w:t>
      </w:r>
    </w:p>
    <w:p w14:paraId="16C45E98" w14:textId="073A0815" w:rsidR="002946B7" w:rsidRPr="00315660" w:rsidRDefault="002946B7" w:rsidP="002946B7">
      <w:pPr>
        <w:pStyle w:val="NoSpacing"/>
        <w:spacing w:line="360" w:lineRule="auto"/>
        <w:ind w:left="360"/>
        <w:jc w:val="center"/>
        <w:rPr>
          <w:rFonts w:ascii="Arial" w:hAnsi="Arial" w:cs="Arial"/>
          <w:b/>
          <w:i/>
          <w:sz w:val="24"/>
        </w:rPr>
      </w:pPr>
      <w:r w:rsidRPr="00315660">
        <w:rPr>
          <w:rFonts w:ascii="Arial" w:hAnsi="Arial" w:cs="Arial"/>
          <w:b/>
          <w:i/>
          <w:sz w:val="24"/>
        </w:rPr>
        <w:t>and</w:t>
      </w:r>
    </w:p>
    <w:p w14:paraId="739EA6D3" w14:textId="45CF1C2B" w:rsidR="002946B7" w:rsidRDefault="002946B7" w:rsidP="002946B7">
      <w:pPr>
        <w:pStyle w:val="NoSpacing"/>
        <w:numPr>
          <w:ilvl w:val="0"/>
          <w:numId w:val="2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o transact any other business that may be properly transacted at an Annual General Meeting.</w:t>
      </w:r>
    </w:p>
    <w:p w14:paraId="3578883F" w14:textId="6C0F9E91" w:rsidR="002946B7" w:rsidRDefault="002946B7" w:rsidP="002946B7">
      <w:pPr>
        <w:pStyle w:val="NoSpacing"/>
        <w:spacing w:line="360" w:lineRule="auto"/>
        <w:rPr>
          <w:rFonts w:ascii="Arial" w:hAnsi="Arial" w:cs="Arial"/>
        </w:rPr>
      </w:pPr>
    </w:p>
    <w:p w14:paraId="2E431E08" w14:textId="28BB463A" w:rsidR="002946B7" w:rsidRDefault="002946B7" w:rsidP="002946B7">
      <w:pPr>
        <w:pStyle w:val="NoSpacing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BY ORDER OF THE BOARD</w:t>
      </w:r>
    </w:p>
    <w:p w14:paraId="3381EF05" w14:textId="02424E37" w:rsidR="00C51CB1" w:rsidRDefault="00C51CB1" w:rsidP="002946B7">
      <w:pPr>
        <w:pStyle w:val="NoSpacing"/>
        <w:spacing w:line="360" w:lineRule="auto"/>
        <w:rPr>
          <w:rFonts w:ascii="Arial" w:hAnsi="Arial" w:cs="Arial"/>
        </w:rPr>
      </w:pPr>
    </w:p>
    <w:p w14:paraId="44BF3673" w14:textId="77777777" w:rsidR="00C51CB1" w:rsidRDefault="00C51CB1" w:rsidP="002946B7">
      <w:pPr>
        <w:pStyle w:val="NoSpacing"/>
        <w:spacing w:line="360" w:lineRule="auto"/>
        <w:rPr>
          <w:rFonts w:ascii="Arial" w:hAnsi="Arial" w:cs="Arial"/>
        </w:rPr>
      </w:pPr>
    </w:p>
    <w:p w14:paraId="4D95898E" w14:textId="308D8BDD" w:rsidR="002946B7" w:rsidRDefault="002946B7" w:rsidP="002946B7">
      <w:pPr>
        <w:pStyle w:val="NoSpacing"/>
        <w:spacing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7"/>
        <w:gridCol w:w="4059"/>
      </w:tblGrid>
      <w:tr w:rsidR="00C51CB1" w14:paraId="269E9CB6" w14:textId="77777777" w:rsidTr="00C51CB1">
        <w:tc>
          <w:tcPr>
            <w:tcW w:w="4957" w:type="dxa"/>
          </w:tcPr>
          <w:p w14:paraId="1334A4CE" w14:textId="77777777" w:rsidR="00C51CB1" w:rsidRDefault="00C51CB1" w:rsidP="002946B7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</w:t>
            </w:r>
          </w:p>
          <w:p w14:paraId="2F2E7872" w14:textId="59CEFC41" w:rsidR="00C51CB1" w:rsidRDefault="00BB7B44" w:rsidP="00C51CB1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BB7B44">
              <w:rPr>
                <w:rFonts w:ascii="Arial" w:hAnsi="Arial" w:cs="Arial"/>
                <w:highlight w:val="yellow"/>
              </w:rPr>
              <w:t>Director 1</w:t>
            </w:r>
          </w:p>
          <w:p w14:paraId="60B9EAF6" w14:textId="29224F4B" w:rsidR="00C51CB1" w:rsidRDefault="00C51CB1" w:rsidP="002946B7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rector</w:t>
            </w:r>
          </w:p>
        </w:tc>
        <w:tc>
          <w:tcPr>
            <w:tcW w:w="4059" w:type="dxa"/>
          </w:tcPr>
          <w:p w14:paraId="121C9D9D" w14:textId="7FDD2AFB" w:rsidR="00C51CB1" w:rsidRDefault="00C51CB1" w:rsidP="00C51CB1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</w:t>
            </w:r>
          </w:p>
          <w:p w14:paraId="39185A9E" w14:textId="37845096" w:rsidR="00BB7B44" w:rsidRDefault="00BB7B44" w:rsidP="00BB7B44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BB7B44">
              <w:rPr>
                <w:rFonts w:ascii="Arial" w:hAnsi="Arial" w:cs="Arial"/>
                <w:highlight w:val="yellow"/>
              </w:rPr>
              <w:t>Directo</w:t>
            </w:r>
            <w:r>
              <w:rPr>
                <w:rFonts w:ascii="Arial" w:hAnsi="Arial" w:cs="Arial"/>
                <w:highlight w:val="yellow"/>
              </w:rPr>
              <w:t>r 2</w:t>
            </w:r>
          </w:p>
          <w:p w14:paraId="5777B66F" w14:textId="3CDE73D9" w:rsidR="00C51CB1" w:rsidRDefault="00C51CB1" w:rsidP="002946B7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rector</w:t>
            </w:r>
          </w:p>
        </w:tc>
      </w:tr>
    </w:tbl>
    <w:p w14:paraId="4AC853C3" w14:textId="77777777" w:rsidR="00C51CB1" w:rsidRDefault="00C51CB1" w:rsidP="002946B7">
      <w:pPr>
        <w:pStyle w:val="NoSpacing"/>
        <w:spacing w:line="360" w:lineRule="auto"/>
        <w:rPr>
          <w:rFonts w:ascii="Arial" w:hAnsi="Arial" w:cs="Arial"/>
        </w:rPr>
      </w:pPr>
    </w:p>
    <w:p w14:paraId="04EE8968" w14:textId="503F9604" w:rsidR="002946B7" w:rsidRPr="002946B7" w:rsidRDefault="002946B7" w:rsidP="002946B7">
      <w:pPr>
        <w:pStyle w:val="NoSpacing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Dated: </w:t>
      </w:r>
      <w:r w:rsidRPr="00BB7B44">
        <w:rPr>
          <w:rFonts w:ascii="Arial" w:hAnsi="Arial" w:cs="Arial"/>
          <w:highlight w:val="yellow"/>
        </w:rPr>
        <w:t>8 April 20</w:t>
      </w:r>
      <w:r w:rsidR="00BB7B44" w:rsidRPr="00BB7B44">
        <w:rPr>
          <w:rFonts w:ascii="Arial" w:hAnsi="Arial" w:cs="Arial"/>
          <w:highlight w:val="yellow"/>
        </w:rPr>
        <w:t>20</w:t>
      </w:r>
    </w:p>
    <w:sectPr w:rsidR="002946B7" w:rsidRPr="002946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030700"/>
    <w:multiLevelType w:val="hybridMultilevel"/>
    <w:tmpl w:val="21BEDB4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7E7524"/>
    <w:multiLevelType w:val="hybridMultilevel"/>
    <w:tmpl w:val="DA44FE8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MTUyNLY0sTA3tDRS0lEKTi0uzszPAykwrgUAwZTapSwAAAA="/>
  </w:docVars>
  <w:rsids>
    <w:rsidRoot w:val="004B6419"/>
    <w:rsid w:val="002946B7"/>
    <w:rsid w:val="00315660"/>
    <w:rsid w:val="003D650D"/>
    <w:rsid w:val="004349E3"/>
    <w:rsid w:val="004B442B"/>
    <w:rsid w:val="004B6419"/>
    <w:rsid w:val="00BB7B44"/>
    <w:rsid w:val="00C45329"/>
    <w:rsid w:val="00C51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CDB42"/>
  <w15:chartTrackingRefBased/>
  <w15:docId w15:val="{62D573B0-A98F-4165-B466-A1D41F5D8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B6419"/>
    <w:pPr>
      <w:spacing w:after="0" w:line="240" w:lineRule="auto"/>
    </w:pPr>
  </w:style>
  <w:style w:type="table" w:styleId="TableGrid">
    <w:name w:val="Table Grid"/>
    <w:basedOn w:val="TableNormal"/>
    <w:uiPriority w:val="39"/>
    <w:rsid w:val="00C51C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mond teng</dc:creator>
  <cp:keywords/>
  <dc:description/>
  <cp:lastModifiedBy>desmond teng</cp:lastModifiedBy>
  <cp:revision>6</cp:revision>
  <cp:lastPrinted>2019-04-06T05:12:00Z</cp:lastPrinted>
  <dcterms:created xsi:type="dcterms:W3CDTF">2019-04-05T13:40:00Z</dcterms:created>
  <dcterms:modified xsi:type="dcterms:W3CDTF">2019-08-12T07:31:00Z</dcterms:modified>
</cp:coreProperties>
</file>